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คิมจองอึนเกิดขึ้น ท่ามกลางการรายงานข่าวของสื่อตะวันตกถึงความพร้อมของเกาหลีเหนือ ในการจัดหาอาวุธและกระสุนให้กับรัสเซียเพื่อจะใช้ทำสงครามกับยูเครนแม้ว่ารัฐบาลรัสเซียนะคะ ระบุว่าการประชุมนี้ได้มีการลงนามข้อตกลงทางทหารกับเกาหลีเหนือก็ตามก่อนหน้านั้นนะคะ ก่อนหน้ที่สหรัฐประยุทธ์ปืนใหญ่กระสุนได้มาจากเรือของอิหร่านนะคะ แล้วก็มีข่าวออกมาว่าสหรัฐอาวุธเหล่านั้นให้กับทาง ยูเครนแล้วไม่นานจะรักก็บอกอีกนะคะ เมื่อครัวเกาหลีหนูก็พร้อมที่จะส่งก็คือกระสุนและปืนใหญ่ให้กับทางรัสเซียเช่นเดียวกัน ส่วนสถานการณ์การสู้รบระหว่างรัสเซียและยูเครน เมื่อวานนี้มีรายงานว่ากองทัพรัสเซียเปิดเปิดฉากโจมตีใจกลางแคว้นคาคีฟ ซึ่งอยู่ทางภาคตะวันออกเฉียงเหนือของยูเครนนะคะ เหตุการณ์นี้ทำให้ผู้ชายไว้สิซึ่งกำลังนอนหลับอยู่พร้อมกับคุณย่าวัย 68 ปี เสียชีวิตคาที่ และมีผู้ได้รับบาดเจ็บอีกอย่างน้อย 27 คน ในจำนวนนี้นะคะ รวมไปถึงเด็กทารกวัย 11 เดือนด้วย เด็กผู้ชายวัย 10 ขวบคนนี้นี่ถือว่าเป็นหนึ่งในเด็กยูเครนกว่า 500 คนที่เสียชีวิตนับตั้งแต่เปิดสงครามมาเมื่อกุมภาพันธ์ปีที่แล้ว เหตุโจมตีครั้งนี้เกิดขึ้นตามมาหลังจากที่รัสเซียได้ยิงขีปนาวุธตกกลลางานศพในหมู่บ้านโรชา ซึ่งเป็นหมู่บ้านเล็ก ๆ แห่งหนึ่งในเมืองครูเปีย ซึ่งตั้งอยู่ในแคว้นเดียวกัน จนถึงตอนนี้เนี่ยพบผู้เสียชีวิตอย่างน้อย 52 คนและบาดเจ็บอีก 6 คนค่ะ การโจมตีที่เกิดขึ้นส่งผลทำให้รัฐถูกวิพากษ์วิจารณ์อย่างหนัก แต่เมื่อวานนี้นะคะ โฆษกรัฐบาลรัสเซีย ไม่ออกมาย้ำบอกว่ากองทัพรัสเซียไม่ได้กำหนดเป้าหมายโจมตีไปที่พลเรือน ส่วนความคืบหน้าการสอบสวนสาเหตุเครื่องบินส่วนตัวของ ค่ะ หัวหน้ากลุ่มวาร์กเนอร์หน้าที่ไปตกนอกกรุงมอสโกแล้ว เขาเสียชีวิตนะคะ เมื่อเดือนสิงหาคม ทางเพสคอฟบอกว่ายังไม่ได้มีการสรุปรายงานของทีมในขั้นสุดท้าย แต่ว่าประธานาธิบดีปูตินชี้ว่าสาเหตุของเครื่องบินตกไม่ได้เกิดจากการโจมตีจากภายนอก แต่เกิดจากการระเบิดภายในตั๋วเครื่องบิน ส่วนในช่วงค่ำคืนที่ผ่านมาค่ะ ทางการยูเครนเปิดเผยว่ากองทัพยูเครนนะคะ สามารถยิงสกัดโดนรัสเซียได้ 25 ลำ หลังจากรัสเซียส่งฝูงโดนขนาดใหญ่ระดมโจมตีพื้นที่ใกล้กับแม่น้ำดานูบ แต่จากเหตุการณ์นี้ค่ะ ส่งผลทำให้โครงสร้างพื้นฐานของท่าเรือ รวมถึงไซโลทัยพืชยูเครนได้รับความเสียหายอย่างหนักการระดมโจมตีตอบโต้กันไปมาทางอากาศและภาคพื้นดินระหว่างยูเครนและรัสเซียก็ยังคงดำเนินต่อเนื่องไปทั่วยูเครนเลยนะคะ หลายพื้นที่ด้วย ส่วนการส่งความช่วยเหลือให้กับยูเครนค่ะ ของบรรดาชาติพันธมิตรยักษ์ใหญ่ ไม่ว่าจะเป็นสหรัฐฯ แล้วก็เยอรมนีนะคะ เมื่อวานนี้ประธานาธิบดี แล้วก็ประธานาธิบดีโจไบเดนของสหรัฐประชุมร่วมกันเป็นครั้งแรก เพื่อจะหารือในประเด็นนี้ หลังการประชุมนะคะ ประธานาธิบดีเยอรมันนีมาแถลงว่ารัฐบาลจะมีแล้วก็รัฐบาลสหรัฐคงยืนหยัดในการสนับสนุนยูเครนเต็ม ที่ส่วนทางนายกรัฐมนตรีของเยอรมันนีประชุมร่วมกับประธานาธิบดีบน ของยูเครนในสเปนออกมาให้คำมั่นสัญญาอยู่ไกลเหมือนกัน ว่าจะจัดหาระบบป้องกันภัยทางอากาศแพทริออตอีกชุดหนึ่งให้กับยูเครน เพื่อช่วยป้องกันการโจมตีโครงสร้างพื้นฐาน ในช่วงที่ฤดูหนาวกำลังจะใกล้เข้ามาถึงทางนี้นะครับ บริษัทไดร์เมเทิล ผู้ผลิตยานพาหนะทางทหารสัญชาติเยอรมันค่ะ และผู้ผลิตอาวุธรายใหญ่ที่สุดของสถานีประกาศว่าเวลานี้ทางบริษัทได้รับจองคำสั่งซื้อกระสุนปืนใหญ่อีกจำนวนมากภายใต้ข้อตกลงกับรัฐบาลพี่ที่จะเติม Stock ที่ลดลงนับตั้งแต่รัสเซียเปิดทะลุกลางยูเครนและคาดว่าจะ ให้แล้วเสร็จภายในปี 2024 ซึ่งในวันวันหนึ่งได้นะคะ ยูเครนใช้กระสุนไปหลายพันนัด เพราะฉะนั้น ก็เคยมีข่าวมาก่อนหน้านี้แล้ว ว่าพันธมิตรชาติตะวันตกนะคะ โดยเฉพาะกับในยุโรปเนีกระสุนก็ร่อยหรอลงไปทุกที ก็เลยต้องมีการเติมนั่นเองนะคะ ไปดูความสัมพันธ์ในทะเลจีนใต้บ้างค่ะ ระหว่างฟิลิปปินส์แล้วก็จีนนะคะ ยังคงตึงเครียด ไม่มีทีท่าว่าจะเบาลงเลยนะคะ ล่าสุดมันมีเหตุการณ์ไม่กี่วันที่ผ่านมาคือจีนนี่ ไปจุดชวนความตึงเครียดกันอีกครั้ง ไปส่งเรือหน่วยยามชายฝั่งเข้าเรือของฟิลิปปินส์จนเกือบหมด นี่คือภาพมุมสูงนะคะ ที่เผยให้เห็นวินาทีเรือของหน่วยยามชายฝั่งของจีนที่เข้าปิดล้อมเรือหน่วยยามชายฝั่งของฟิลิปปินส์ แล้วเหลือขนส่งเสบียงไปให้กับทหารฟิลิปปินส์ บริเวณแนวปะการัง ซึ่งมีเป็นพื้นที่พิพาททะเลจีนใต้ เหตุการณ์เกิดเมื่อวันพุธที่ 4 ตุลาคมที่ผ่านมานะคะ โฆษกหน่วยยามชายฝั่งของฟิลิปปินส์นี่ อ้างบอกว่าในช่วงวันเกิดเหตุ เรือของหน่วยยามชายฝั่งของจีน แล่นนำเข้ามาใกล้ของเรือฟิลิปปินส์ แล่นเข้ามาใกล้เรือในรัศมี 1 เมตร นอกจากนี้นี่ทาง BBC ยังรายงานด้วยว่าผู้สื่อข่าวของ BBC นะคะ ซึ่งอยู่บนเรือยามชายฝั่งของฟิลิปปินส์ลำนึงที่กำลังภารกิจคุ้มกันเรือส่งเสบียงได้พบเห็นเรือหน่วยยามชายฝั่งของจีนลำหนึ่งที่มีขนาดใหญ่กว่าเรือพาณิชย์ 2 ลำ ที่กำลังมุ่งหน้าไปยังสันดอน Thomas ที่ 2 ถึง 5 เท่า เข้าขัดขวางเส้นทางด้วย การเผชิญหน้าระหว่างฟิลิปปินส์และจีนค่ะ กินเวลานานหลายชั่วโมง ที่ทำการฟิลิปปินส์นะคะ ออกมาประณามจีนที่เข้าสกัดภารกิจของเรือสีดำนี้ตัวย้ำว่าการกระทำของจีนนี่อาจจะนำไปสู่ความเข้าใจผิดแล้วก็เป็นอันตราย ความตึงเครียดระหว่างฟิลิปปินส์และจีนยังคงพุ่งสูง หลังจากเมื่อเดือนที่แล้วนะคะ หน่วยยามชายฝั่งของฟิลิปปินส์ได้เปิดปฏิบัติการพิเศษ รื้อถอนแนวกั้นลอยน้ำของจีนบริเวณสันดอนสกาโบโร ซึ่งเป็นพื้นที่พิพาทในทะเลจีนใต้ เพื่อจะเปิดทางให้เรือประมงของตนเองเข้าไปยังพื้นที่ดังกล่าวค่ะ คุณผู้ชมคะ หลังจากเหตุวินาศกรรม 911 ที่เกิดขึ้นนะคะ จนทำให้สหรัฐณเวลานั้นต้องประกาศสงครามกับการก่อการร้ายค่ะ แล้วจากนั้นไม่นานนะคะ วันนี้ค่ะ ถือได้ว่าเป็นวันที่ครบรอบ 22 ปีสีที่สหรัฐฯ นี่ ส่งกำลังทหารเข้าไปบุกอัฟฟานิสถาน เราจะย้อนกลับไปดูเหตุการณ์ในอีกครั้งใน ในวันที่ 7 ตุลาคมปี 2001 สหรัฐอเมริกาได้เริ่มต้นปฏิบัติการปราบปรามกลุ่มก่อการร้ายในอัฟฟานิสถานด้วยการส่งเครื่องบินรบเป้าหมายทางยุทธศาสตร์ในกลุ่มคาบูและจังหวัดต่าง ๆ ปฏิบัติการของภาคพื้นดินสามารถกำราบกลุ่มตาลีบันได้ภายในไม่กี่สัปดาห์ โดยมีพันธมิตรอย่างสหราชอาณาจักร ออสเตรเลีย เครือจักรภพอาวุธที่ต่อสู้กับกลุ่มตาลีบันมาอย่างยาวนานเข้าร่วมสนับสนุน เป้าหมายของสหรัฐฯ การทำลายกลุ่มก่อการร้ายอัลเคดา เชื่อว่าอยู่เบื้องหลังเหตุวินาศกรรมเมื่อวันที่ 11 กันยายนของปีเดียวกันและยุติอัฟกานิสถานเป็นฐานปฏิบัติการ ร่วมถึงโค่นล้มรัฐบาลตาลีบัน แต่แม่จะทำได้ตามเป้าหมายสหรัฐยังต้องคงทหารไว้ในอัฟกานิสถานนานถึง 20 ปี เพื่อรักษาเสถียรภาพและความมั่นคง โดยถอนกำลังทั้งหมดในเดือนสิงหาคมปี 2021 เปิดทางให้กลุ่มตาลีบันกลับมามีอำนาจการปกครองประเทศได้ตามเดิม ช่วงเราพักกันก่อนสักครู่นะคะ ช่วงหน้าเราจะพาไปดูการเปิดตัวของรถไฟความเร็วสูงประเทศอินโดนีเซียเพื่อนบ้านเราในอาเซียน นี่ค่ะ นี่คือหน้าตาของรถไฟความเร็วสูงในอินโดนีเซีย คือ เขาขอได้รับทุนมาจากจีนนะที่มาช่วยสร้างแล้วปรากฏว่าต่อจากนี้นะคะ ถ้าไปเที่ยวอินโดนีเซีย จาการ์ตาไปเมืองบันดุงใน 2 เมืองใหญ่ จาก 3 ชั่วโมงกว่า ๆ จะเหลือแค่ชั่วโมงเดียวเท่านชั่วโมงเดียวเท่านั้น เดี๋ยวกลับมาดูหน้าตาเต็ม ๆ สักครู่ค่ะ</w:t>
      </w:r>
    </w:p>
    <w:p>
      <w:pPr>
        <w:pStyle w:val="BodyText"/>
      </w:pPr>
      <w:r>
        <w:t xml:space="preserve">[เสียงโฆษณา]สาระเรื่องราวที่น่าสนใจจากทั่วทุกมุมโลกกับพบกันทุกวันPPTV HD 36ไม่ต้องการทีแรกก็จำได้แล้วฉันรักทุกวันพุธพฤหัสบดี 15 นาทีช่อง 36สวัสดีค่ะ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หลากหลายเรื่องราวรอบโลกที่คุณไม่เคยเห็นรถกลับรอบๆเดลี่สมดุลระหว่างข้อใดสิ่งแวดล้อมในมิติที่หลากหลายรองเท้าครับผมวิเคราะห์เจาะลึกเข้าถึงพื้นที่ดีมากกว่าวันจันทร์ถึงพฤหัสบดี 23:05 น และวันศุกร์ 22:30 นเกาะติดข่าวสำคัญคงต้องติดตามอาการแบบนี้ได้หรือรายงานสดข่าวสารจบทุกรายละเอียดตำรวจต้องการขั้นเด็ดขาดนะคะผมเชื่อว่าคนต่อเนื่องคุณผู้ชมคะ ต่อเนื่องจากโครงการริเริ่มแถบและเส้นทางหรือชื่อหนึ่งว่าวันวันหนึ่งแถบหนึ่งเส้นทางของจีนล่าสุดนะคะ เรามีรถไฟความเร็วสูงสายแรกของอาเซียน หรือภูมิภาคเอเชียตะวันออกเฉียงใต้เรียบร้อยแล้ว เปิดตัวมานะคะ ที่อินโดนีเซียค่ะ รถไฟความเร็วสูงที่ว่านี้นะคะ หรืออีกชื่อหนึ่งว่ารถไฟหัวกระสุน คือ ร่นระยะเวลาอยากบ้างนะคะ คือ ปกติแล้วในอินโดนีเซียนะจะมี 2 ห้องใหญ่ก็คือกรุงจากาต้าที่เป็นเมืองหลวงกับเมืองบันดุงใช่ไหมคะ ปกตินะถ้าจะต้องโดยสาร 2 เมืองนี้น่าจะใช้เวลาประมาณ 3 ชั่วโมงกว่า ๆ แต่พอมีรถไปหัวกระสุน หรือรถความเร็วสูงนี้ ใช้เวลาแค่เพียงชั่วโมงหนึ่งก็ถึงแล้วค่ะ นี่คือโฉมหน้าของรถไฟความเร็วสูงที่ชื่อ ค่ะ วิ่งเชื่อมระหว่างกรุงจาการ์ตาเมืองหลวงของอินโดนีเซียและเมืองบันดุง ซึ่งเป็นเมืองที่มีขนาดใหญ่เป็นอันดับที่ 4 ของอินโดนีเซีย แล้วก็เป็นเมืองหลวงของจังหวัดชวาตะวันตกนะคะ ชื่อของรถไฟขบวนนี้ Whoosh นี่แรงบันดาลใจมาจากเสียงค่ะ เสียงของรถไฟที่วิ่งเร็วนะคะ สะท้อนความทันสมัยของระบบขนส่งของอินโดนีเซียที่มีประสิทธิภาพที่เป็นมิตรกับสิ่งแวดล้อมด้วย และบูรณาการเข้ากับการขนส่งสาธารณะรูปแบบอื่น ๆ นอกจากนี้นี่นะคะ คำว่า มาจากภาษาอินเดีย… ขออภัยมาจากภาษาอินโดนีเซียว่า ซึ่งแปลว่าประหยัดเวลาดำเนินงานได้เหมาะสมที่สุด และระบบที่เชื่อถือได้ ก็บอกว่ารถไฟความเร็วสูงสายนี้ ซึ่งมี 8 ขบวนแล้วสามารถจุผู้โดยสารได้ 601 คน จะพาผู้โดยสารวิ่งข้ามระหว่างเมืองหลวงของอินโดนีเซียเมืองบันดุงนะคะ ซึ่งก็เป็นเมืองใหญ่อีกเมือง ด้วยระยะทางคือ 140 กิโลเมตร ภายในเวลาตอนแรกว่า ตอนแรกว่า 1 ชั่วโมงนี่ ไป ๆ มา ๆ นี่ไม่ถึงนะประมาณไปประมาณ 40 นาที ที่บอกไปว่า 2 เมืองนี้ต้องใช้เวลาอย่างน้อยก่อนหน้านี้ 3 ชั่วโมงนี้ร่นลงมาเหลือไม่ถึงชั่วโมง ประธานาธิบดีโจโกวิโดโดค่ะ ซึ่งได้นั่งรถไฟความเร็วสูงเพื่อเป็นประธานในพิธีเปิดไปเมื่อวันจันทร์ที่ผ่านมา พร้อมกับไอเรียนา วิโดโด สุภาพสตรีหมายเลข 1 บอกว่ารถไฟความเร็วสูงสายนี้สามารถวิ่งทำความเร็วได้สูงถึง 300 กิโลเมตรต่อชั่วโมงนอกจากจะเป็นรถไฟความเร็วสูงสายแรกในอินโดนีเซียแล้ว ก็ยังเป็นรถไฟความเร็วสูงสายแรกในอาเซียนด้วยค่ะ</w:t>
      </w:r>
    </w:p>
    <w:p>
      <w:pPr>
        <w:pStyle w:val="BodyText"/>
      </w:pPr>
      <w:r>
        <w:t xml:space="preserve">[ภาษาต่างประเทศ] งานจะบ้าตายลิเวอร์พูลกิโลเมตรแต่จริง ๆ แล้วนี่ การเปิดตั๋วรถไฟความเร็วสูงของอินโดนีเซียล่าช้ากว่ากำหนดถึง 4 ปีนะคะ เนื่องจากว่ามีอุปสรรคมากมาย โลฮูด บานจินตัน ค่ะ รัฐมนตรีอาวุโสที่ดูแลโพรเจคนี้เล่าให้ฟังบอกว่าปัญหาและความท้าทายเกิดขึ้นในขั้นตอนการก่อสร้าง ซึ่งมันเป็นปัญหาขั้นพื้นฐาน อย่างเรื่องปัญหาการจัดสรรที่ดินที่ใช้ในการก่อสร้างทางรถไฟ การประสานงานที่ไม่เพียงพอ ตลอดจนความยากลำบากในการระดมทุนในช่วงการระบาดของโควิด-แต่สุดท้ายก็พิสูจน์ให้เห็นแล้ว ว่าโครงการนี้สำเร็จลุล่วงไปได้ด้วยดี จากความร่วมมือของหลายฝ่าย ตั้งแต่รัฐบาลกลาง รัฐบาลท้องถิ่น รัฐวิสาหกิจ ภาคเอกชน และภาครัฐ ตลอดจนผู้ที่ให้ทุนสนับสนุน ก็คือรัฐบาลจีนค่ะ แล้วก็อีกหลายบริษัทที่เกี่ยวข้องขณะที่รถไฟความเร็วสูงขบวนนี้นะคะ จะเปิดให้ประชาชนทดลองนั่งฟรีจนถึงกลางเดือนตุลาคมนี้ ก่อนจะเริ่มเก็บเงินค่าโดยสาร แม้ว่าจะยังไม่ได้สรุปราคาค่าโดยสารแน่ชัด แต่ว่ารถไฟความเร็วสูงสายนี้มาลองดูนะคะ ว่าเป็นอย่างไร มีที่นั่ง 3 ประเภทค่ะ คือ ชั้น 1 ชั้น 2 และก็ VIP VIP มีสิ่งอำนวยความสะดวก และการให้บริการที่แตกต่างกันออกไป ซึ่งตรงนี้แน่นอนนะคะ ว่าแต่ละชั้นก็จะมีราคาที่แตกต่างกันเล็กน้อย ในเบื้องต้นแบบนี้ว่าค่าโดยสารจากกรุงจาการ์ตาไปยังเมืองบันดุงซึ่งเป็นจุดหมายปลายทางของนักท่องเที่ยวแบบที่นั่งชั้น 2 ซึ่งมีราคาถูกที่สุดจะอยู่ที่ประมาณ 200 รูเปีย หรือประมาณ 595 บาทต่อคนต่อเที่ยว ส่วนที่นั่งชั้นเฟิร์สคลาสหรือว่าชั้น 1 ก็จะกว้างขวางมากขึ้น มีช่องเก็บสัมภาระที่วางเท้า มีบริการ WiFi บนรถไฟ ไปแล้วก็ชาร์จ USB สำหรับผู้โดยสารทุกคน ราคาจะอยู่ที่ 300,000 รูปีอินโดนีเซีย หรือประมาณ 114 บาทต่อเที่ยวค่ะ ที่นั่ง VIP ค่ะ ราคาจะอยู่ที่ 350,000 บาท รูปีอินโดนีเซียหรือ 833 บาทต่อผู้โดยสาร 1 คน และและต่อเที่ยว นี่ถือว่าเป็นรถไฟความเร็วสูงสายแรกในประเทศและใน อาเซียนนะคะ ถามคนอินโดนีเซียบ้างดีกว่าว่าเขารู้สึกดีใจ รายงานเขาบอกว่าคนอินโดนีเซียตื่นเต้นดีใจแต่ก็แสดงความเห็นแตกต่างกันออกไปค่ะ ยังคนที่อาศัยอยู่ใกล้จากาตาร์บอกว่าคิดว่าสะดวกมาก ๆ เพราะว่าครอบครัวของเธอแล้วก็เป็นเพื่อนของเธออยู่ที่บ้านดุง การมีรถความเร็วสูงก็ทำให้เธอสามารถใช้บริการรถไฟสายนี้กลับบ้านไปหาครอบครัวและเพื่อนได้บ่อยขึ้นแต่ก็มีเสียงจากคนอินโดนีเซียบางส่วนนะคะ ที่บอกว่าตั๋วมันแพงเกินไป สำหรับพวกเขาแล้วตอนนี้ถ้าเปิดให้นั่งฟรียาวไปจนถึงกลางเดือนตุลาคม ก็ไปใช้บริการ แต่หลังจากที่ไม่ฟรีแล้วในแง่ของราคา ถ้าเลือกได้ก็ยังคงชอบการโดยสารโดยใช้รถบัส เพื่อจะเดินทางไปยังเมืองบันดุงอยู่ดีนะคะ โครงการรถไฟความเร็วสูงสายนี้นี่ ถูกตั้งคำถามมากมายถึงผลกระทบทางเศรษฐกิจด้วยค่ะ แล้วก็ความคุ้มค่าในการดำเนินการ เนื่องมาจากว่าโครงการมูลค่าสูงมากนะคะ สูงถึง 7,300 ล้านดอลลาร์สหรัฐ หรือราว ๆ 268,000 บาทตัวแทนจาก charity อินโดนีเซียใช้หน้าหรือว่า KC ซึ่งเป็นร่วมทุนระหว่างรัฐและวิสาหกิจอินโดนีเซีย 4 แห่ง บริษัท ไชน่า เรลเวย์ อินเตอร์เนชั่นแนล ของจีน เปิดเผยกับสำนักข่าว Nikkei asia นะคะ ว่าในอนาคตเส้นทางรถไฟสายนี้จ ะสร้างผลประโยชน์มหาศาลให้กับอินโดนีเซีย เพราะว่าแน่นอนนะคะ ว่าเวลาความสะดวกสบายมันไปถึงแล้วนี่ ก็จะมีการพัฒนาพื้นที่รอบข้างในเชิงพาณิชย์ เช่น มีโรงแรม มีห้างสรรพสินค้าตามสถานีรถไฟสายนี้ ซึ่งตอนนี้นะคะ มีสถานีในกรุงจากาตา เริ่มพัฒนาพื้นที่แล้ว เช่นเดียวกับปลายทางอย่างบันดุงค่ะ ซึ่งเป็นที่รู้จักในฐานะพื้นที่ท่องเที่ยวด้านอาหาร แล้วก็อุตสหกรรมเชิงกลยุทธ์ จะมีนักท่องเที่ยวนักธุรกิจเข้าออกเมืองมากขึ้น เนื่องมาจากว่าสะดวกสบายมาก 40 นาทีก็ถึงแล้วแต่ว่าหลายฝ่ายก็ยังตั้งคำถามเกี่ยวกับผลกระทบทางเศรษฐกิจอย่างน้อยก็ในตอนนี้นะคะ ปีเตอร์ อับดุลลา กรรมการบริหารของสถาบันวิจัยชี้ว่า ณ ตอนนี้สิ่งที่ได้คือความภาคภูมิใจให้กับประเทศ เพราะว่ามันเป็นรถไฟความเร็วสูงสายแรกเลย ในกลุ่มประเทศอาเซียนที่เปิดตัวที่อยู่ในอินโดนีเซีย แต่ในแง่ของผลลัพธ์ทางเศรษฐกิจเข้าประเมินบอก ว่ารถไฟความเร็วสูงสายนี้จะไม่ส่งผลใด ๆ ต่อระบบเศรษฐกิจของอินโดนีเซียอย่างมีนัยสำคัญ เพราะว่าผู้คนนี่ก็ยังคงจะใช้รถยนต์ส่วนตัวเพื่อเดินทางไปเยือนกรุง… ไปเยือนยังเมืองบันดุง เพราะว่าที่นั่นยังขาดแคลนระบบขนส่งสาธารณะที่เชื่อถือได้ เขาก็ย้ำว่ารถไฟความเร็วสูง จะส่งผลลัพธ์ในเชิงเศรษฐกิจอย่างมีนัยยะสำคัญ ก็ต่อเมื่อเชื่อมต่อไปยังเมืองสุราบายา ซึ่งเป็นเมืองใหญ่อันดับ 2 ของประเทศ แล้วก็เป็นเมืองหลวงของจังหวัดชวาตะวันออก ซึ่งสุราบายานี่อยู่ห่างจากกาตาร์ไปประมาณ 700 กิโลเมตรเลย แล้วอินโดนีเซียถามตรงนี้ว่ามีแผนจะขยายเส้นทางรถไฟความเร็วสูงในอนาคตหรือไม่ ประธานาธิบดีโจโก วิโดโด นะคะ เขาบอกว่าตัวเขาก็หวังว่าจะมีการขยายเส้นทางรถไฟไปยังเมืองใหญ่ ๆ อย่างเช่นเมือง เมืองยอกยาการ์ตา เมืองโซโล แล้วก็ซูราบายาเป็นต้น โดยตอนนี้ในราคารัฐมนตรีที่ดูแล Projectร ถไฟความเร็วสูงอย่าง Whoosh บอกว่าประธานาธิบดีโจโก วิโดโด นี่ ให้ตัวเขาไปศึกษาเส้นทางรถไฟไปสุราบายาแล้วนะคะ แล้วบอกด้วยว่ารัฐบาลจีนเองก็ยินดีอย่างมาก ถ้าสามารถเข้ามามีส่วนร่วมในโปรเจ็กต์ขยายเส้นทางรถไฟความเร็วสูงในอนาคตค่ะ ที่เกิดขึ้นมีข่าวอะไรน่าสนใจบ้างติดตามวิ่งเร็วค่ะ รถบัสบรรทุกนักท่องเที่ยว 39 คนชนราวบ้านตกสะพานสูงเกือบ 15 เมตร ก่อนเกิดไฟลุกไหม้ ในเขตเมืองเวนิส เมื่อวันอังคารที่ผ่านมา เป็นเหตุให้มีผู้เสียชีวิตอย่างน้อย 21 คน ซึ่งมีเด็กรวมอยู่ด้วยด้านทางการอิตาลียังพยายามยืนยันตัวตนผู้เสียชีวิตจากตัวอย่าง DNA เนื่องจากหลายคนเอกสารแสดงตนติดตัวมาด้วย ขณะที่เบื้องต้นยังไม่สามารถสรุปสาเหตุของอุบัติเหตุที่เกิดขึ้นได้ บังกลาเทศกำลังเผชิญกับการระบาดของโรคไข้เลือดออกครั้งเลวร้ายที่สุด เป็นประวัติการณ์ โดยในปีนี้หลังจากเพียง 9 เดือนเสียชีวิตเกี่ยวข้องกับไข้เลือดออกแล้ว สูงกว่าปีที่แล้วกว่า 4 เท่า ขณะที่โรงพยาบาลกำลังพยายามอย่างหนักเพื่อรับมือกับจำนวนผู้ป่วยที่เพิ่มสูงขึ้นอย่างต่อเนื่อง นักวิจัยพบโลมาในทะเลสาบเตเต ในป่าอเมซอนของบราซิลตายมากกว่า 100 ตัวในช่วงสัปดาผ่านอุณหภูมิน้ำบางจุด สูงถึง 39 องศาเซลเซียส เชื่อว่าสาเหตุมาจากอุณหภูมิน้ำในทะเลสาบ อเมซอน ภาวะแล้งในป่าอเมซอน ช่วยพลังก่อน เขาส่งหน้ากลับมาดูประเทศหนึ่งที่มีความก้าวหน้าของเทคโนโลยี แล้วก็ในประเทศอุตสาหกรรมชั้นนำ 7 ชาตินะคะ หรือว่า G7 แต่สิ่งหนึ่งที่ยังก้าวข้ามไม่พ้นสักที ก็คือเรื่องความเท่าเทียมกันทางเพศในสังคม โดยเฉพาะกับล่าสุดค่ะ LGBTQ+ ที่เขาบอกว่าเขาอยู่ในญี่ปุ่นก็เหมือนอากาศธาตุ แล้วก็ต้องอยู่แบบหลบ ๆ ซ่อน ๆ เดี๋ยวกลับมาสักครู่ค่ะ</w:t>
      </w:r>
    </w:p>
    <w:p>
      <w:pPr>
        <w:pStyle w:val="BodyText"/>
      </w:pPr>
      <w:r>
        <w:t xml:space="preserve">[เสียงโฆษณา] ผมเชื่อว่าคนไทยทั้งประเทศต้องการรู้จำนวนคนติดเชื้อเพิ่มขึ้นยางสูงมากเลยครับและออนไลน์ทุกช่องทางอัพเดทข่าวสารเหตุการณ์สำคัญที่เกิดในต่างประเทศที่น่าสนใจช่อง 36สวัสดีค่ะดิฉันกรุณาบัวคำศรีกับรายการรอบโลก Daily รายการข่าวที่จะรวบรวมเดลี่สมดุลระหว่างข้อเท็จจริงและสิ่งแวดล้อมในมิติทุกปัญหาครับผมติดตามกันต่อเนื่องนะคะวันจันทร์ถึงพฤหัสบดี 23:05 น และวันศุกร์ 22:30 นซอยชื่นจิตรเหตุการณ์ในพื้นขาววันจันทร์ถึงศุกร์ 6:00 น โชว์ข่าวเช้านี้เกาะติดข่าวใหญ่สดทุกเหตุการณ์สำคัญผมเชื่อว่าคนไทยทั้งประเทศต้องการรู้จำนวนคนจะเพิ่มขึ้นยางสูงมากเลยครับที่ผ่านมาท่านตัดสินใจหลายครั้งbdmsเรื่องสุขภาพเราเ****วชาญรับเข้าสู่กาแฟดำครับผมเชื่อว่าคนไทยทั้งประเทศต้องการรู้คู่อย่างของอากิแล้วก็คือฮิการินะคะ คู่รักหญิงรักหญิงชาวญี่ปุ่น ที่ออกมาบอกเล่าเรื่องราวชีวิตกับสำนักข่าว BBC เธอบอกว่าเธอเล่าให้ฟังสั้น ๆ แบบนี้จะบอกเธอไปหาบ้านเช่าเพื่อจะอยู่ด้วยกัน แต่คำตอบที่ได้รับจากเจ้าของบ้านเช่า คือ บ้านเช่านี้มันสำหรับคู่รักเท่านั้น เขาก็ตอบกลับไปว่าพวกเธอนี่ไง คือคู่รักกัน ก่อนที่ผู้ให้เช่าจะอธิบายเพิ่มเติมว่าคู่รักในที่นี้หมายถึงหญิงกับชาย อากิและฮิการิ เขาคบกันมามากกว่า 7 ปีแล้ว 30 กทั้งคู่และเป็นคุณแม่ที่ดูแลลูกชายตัวน้อย คือ อากินี่เธอมีลูกแล้วเธอคลอดลูกนะคะ แล้วก็ไปเจอกับฮิการิ ทั้ง 2 ก็สลับบทบาทกันเป็นแม่ค้าทั้งเปลี่ยนผ้าอ้อมป้อนนมกันไปแต่ว่าในความเป็นจริงถ้าพูดถึงท่าทีของรัฐบาลและสังคมที่มีแนวคิดอนุรักษ์นิยมของญี่ปุ่น พวกเธอทั้งคู่ไม่ใช่คู่รักที่ถูกต้องตามกฎหมาย แม้จะมีเพื่อน ๆ ที่คอยให้กำลัง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 EXPRESS | 7 ต.ค. 66 (111066) มาริก แมน</dc:title>
  <dc:creator/>
  <cp:keywords/>
  <dcterms:created xsi:type="dcterms:W3CDTF">2023-10-11T04:59:38Z</dcterms:created>
  <dcterms:modified xsi:type="dcterms:W3CDTF">2023-10-11T0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10.41 น.</vt:lpwstr>
  </property>
  <property fmtid="{D5CDD505-2E9C-101B-9397-08002B2CF9AE}" pid="3" name="subtitle">
    <vt:lpwstr/>
  </property>
</Properties>
</file>